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53d73c19055b8e88351aff65fc86a3a1f956d94"/>
    <w:p>
      <w:pPr>
        <w:pStyle w:val="Heading1"/>
      </w:pPr>
      <w:r>
        <w:t xml:space="preserve">Title: Freshsales Mobile App Crashes and Reviews (31-10-2019)</w:t>
      </w:r>
    </w:p>
    <w:p>
      <w:pPr>
        <w:pStyle w:val="FirstParagraph"/>
      </w:pPr>
      <w:r>
        <w:rPr>
          <w:b/>
          <w:bCs/>
        </w:rPr>
        <w:t xml:space="preserve">App crash summary:</w:t>
      </w:r>
    </w:p>
    <w:p>
      <w:pPr>
        <w:pStyle w:val="BodyText"/>
      </w:pPr>
      <w:r>
        <w:rPr>
          <w:b/>
          <w:bCs/>
        </w:rPr>
        <w:t xml:space="preserve">Android (last 7 days) 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718"/>
        <w:gridCol w:w="654"/>
        <w:gridCol w:w="842"/>
        <w:gridCol w:w="703"/>
      </w:tblGrid>
      <w:tr>
        <w:tc>
          <w:tcPr/>
          <w:p>
            <w:pPr>
              <w:pStyle w:val="Compact"/>
              <w:jc w:val="left"/>
            </w:pPr>
            <w:r>
              <w:t xml:space="preserve">Crash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occurren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 User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Binder.java</w:t>
              </w:r>
            </w:hyperlink>
          </w:p>
        </w:tc>
        <w:tc>
          <w:tcPr/>
          <w:p>
            <w:pPr>
              <w:pStyle w:val="Compact"/>
              <w:jc w:val="center"/>
            </w:pPr>
            <w:r>
              <w:t xml:space="preserve">9,7,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StageDependencyHandler.kt</w:t>
              </w:r>
            </w:hyperlink>
          </w:p>
        </w:tc>
        <w:tc>
          <w:tcPr/>
          <w:p>
            <w:pPr>
              <w:pStyle w:val="Compact"/>
              <w:jc w:val="center"/>
            </w:pPr>
            <w:r>
              <w:t xml:space="preserve">9,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FilterViewsActivity.kt</w:t>
              </w:r>
            </w:hyperlink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ActivityHelper.java</w:t>
              </w:r>
            </w:hyperlink>
          </w:p>
        </w:tc>
        <w:tc>
          <w:tcPr/>
          <w:p>
            <w:pPr>
              <w:pStyle w:val="Compact"/>
              <w:jc w:val="center"/>
            </w:pPr>
            <w:r>
              <w:t xml:space="preserve">8,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ActivityThread.java</w:t>
              </w:r>
            </w:hyperlink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p>
      <w:pPr>
        <w:pStyle w:val="BodyText"/>
      </w:pPr>
      <w:r>
        <w:rPr>
          <w:b/>
          <w:bCs/>
        </w:rPr>
        <w:t xml:space="preserve">iOS (last 7 days) 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5718"/>
        <w:gridCol w:w="654"/>
        <w:gridCol w:w="842"/>
        <w:gridCol w:w="703"/>
      </w:tblGrid>
      <w:tr>
        <w:tc>
          <w:tcPr/>
          <w:p>
            <w:pPr>
              <w:pStyle w:val="Compact"/>
              <w:jc w:val="left"/>
            </w:pPr>
            <w:r>
              <w:t xml:space="preserve">Crash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occurren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 User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LandingTasksViewController.swift</w:t>
              </w:r>
            </w:hyperlink>
          </w:p>
        </w:tc>
        <w:tc>
          <w:tcPr/>
          <w:p>
            <w:pPr>
              <w:pStyle w:val="Compact"/>
              <w:jc w:val="center"/>
            </w:pPr>
            <w:r>
              <w:t xml:space="preserve">13,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ContactLandingController.swift</w:t>
              </w:r>
            </w:hyperlink>
          </w:p>
        </w:tc>
        <w:tc>
          <w:tcPr/>
          <w:p>
            <w:pPr>
              <w:pStyle w:val="Compact"/>
              <w:jc w:val="center"/>
            </w:pPr>
            <w:r>
              <w:t xml:space="preserve">13,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MasterAddViewController.swift</w:t>
              </w:r>
            </w:hyperlink>
          </w:p>
        </w:tc>
        <w:tc>
          <w:tcPr/>
          <w:p>
            <w:pPr>
              <w:pStyle w:val="Compact"/>
              <w:jc w:val="center"/>
            </w:pPr>
            <w:r>
              <w:t xml:space="preserve">13,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Freshsales</w:t>
              </w:r>
            </w:hyperlink>
          </w:p>
        </w:tc>
        <w:tc>
          <w:tcPr/>
          <w:p>
            <w:pPr>
              <w:pStyle w:val="Compact"/>
              <w:jc w:val="center"/>
            </w:pPr>
            <w:r>
              <w:t xml:space="preserve">12,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&lt;compiler-generated&gt; line 0</w:t>
              </w:r>
            </w:hyperlink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</w:tr>
    </w:tbl>
    <w:p>
      <w:pPr>
        <w:pStyle w:val="BodyText"/>
      </w:pPr>
      <w:r>
        <w:rPr>
          <w:b/>
          <w:bCs/>
        </w:rPr>
        <w:t xml:space="preserve">App Reviews:</w:t>
      </w:r>
    </w:p>
    <w:p>
      <w:pPr>
        <w:pStyle w:val="BodyText"/>
      </w:pPr>
      <w:r>
        <w:rPr>
          <w:b/>
          <w:bCs/>
        </w:rPr>
        <w:t xml:space="preserve">iOS 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61"/>
        <w:gridCol w:w="6480"/>
        <w:gridCol w:w="678"/>
      </w:tblGrid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ie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t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ease fix up the issues on the app. It keeps crashing and having random screen blackout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 </w:t>
            </w:r>
            <w:r>
              <w:t xml:space="preserve">I purchased this software because I was able to utilize it on my computer and through this app on my phone. Unfortunately, the app is sooo glitchy!! I’ve given it a few weeks, because we all know new software is always touch and go, but the fact that I can’t scroll down to finish reading an email without the email jumping up and down is ridiculous. I just wanna read my emails!! Please!!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p>
      <w:pPr>
        <w:pStyle w:val="BodyText"/>
      </w:pPr>
      <w:r>
        <w:rPr>
          <w:b/>
          <w:bCs/>
        </w:rPr>
        <w:t xml:space="preserve">Note</w:t>
      </w:r>
      <w:r>
        <w:t xml:space="preserve">: Latest version (v 2.6) has no reviews yet.</w:t>
      </w:r>
    </w:p>
    <w:p>
      <w:pPr>
        <w:pStyle w:val="BodyText"/>
      </w:pPr>
      <w:r>
        <w:rPr>
          <w:b/>
          <w:bCs/>
        </w:rPr>
        <w:t xml:space="preserve">Android : 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61"/>
        <w:gridCol w:w="6480"/>
        <w:gridCol w:w="678"/>
      </w:tblGrid>
      <w:t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ie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t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 Oct 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 lags and repeatedly crashes, after a call through the app you'll need to start over from the first as the app closes down. A great software for just the PC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 Sep 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DATE 17 SEPT: Glad to receive a response. I hope it's not just words. I look forward to Freshsales really becoming a business powerhouse tool. ORIGINAL REVIEW: Lack of call log access is not justified. There have been developers who have obtained access through the correct channels. Don't be lazy,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 Aug 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app keeps crashing every time i try to open it. Please fix this issues as quickly as possible. Issue was fixed after i downloaded the July 20th 2019 update i can now open the app.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6 Sep 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at app BUT there are quite a few annoying bugs! Emailing using a template does not insert signature like it does in the desktop version. Would be 5 stars if bugs were fixed.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 June 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mply the best crm available! Great mobile experience! 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</w:tbl>
    <w:p>
      <w:pPr>
        <w:pStyle w:val="BodyText"/>
      </w:pPr>
      <w:r>
        <w:rPr>
          <w:b/>
          <w:bCs/>
        </w:rPr>
        <w:t xml:space="preserve">Note</w:t>
      </w:r>
      <w:r>
        <w:t xml:space="preserve">: Latest version (v 2.2.1) has no reviews ye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fabric.io/freshdesk3/android/apps/com.freshdesk.freshsales.mobile/issues/5bf4dc23a98525592a4fd7b9af9c73af?time=last-seven-days" TargetMode="External" /><Relationship Type="http://schemas.openxmlformats.org/officeDocument/2006/relationships/hyperlink" Id="rId23" Target="https://fabric.io/freshdesk3/android/apps/com.freshdesk.freshsales.mobile/issues/5cca70a2f8b88c2963cdc4de?time=last-seven-days" TargetMode="External" /><Relationship Type="http://schemas.openxmlformats.org/officeDocument/2006/relationships/hyperlink" Id="rId21" Target="https://fabric.io/freshdesk3/android/apps/com.freshdesk.freshsales.mobile/issues/5ce760d2f8b88c2963bfc8ab?time=last-seven-days" TargetMode="External" /><Relationship Type="http://schemas.openxmlformats.org/officeDocument/2006/relationships/hyperlink" Id="rId20" Target="https://fabric.io/freshdesk3/android/apps/com.freshdesk.freshsales.mobile/issues/d2a780c50fdbb500829b0d303f5e219b?time=last-seven-days" TargetMode="External" /><Relationship Type="http://schemas.openxmlformats.org/officeDocument/2006/relationships/hyperlink" Id="rId24" Target="https://fabric.io/freshdesk3/android/apps/com.freshdesk.freshsales.mobile/issues/eeeadea384d931ae660cf3186bdadaa0?time=last-seven-day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fabric.io/freshdesk3/android/apps/com.freshdesk.freshsales.mobile/issues/5bf4dc23a98525592a4fd7b9af9c73af?time=last-seven-days" TargetMode="External" /><Relationship Type="http://schemas.openxmlformats.org/officeDocument/2006/relationships/hyperlink" Id="rId23" Target="https://fabric.io/freshdesk3/android/apps/com.freshdesk.freshsales.mobile/issues/5cca70a2f8b88c2963cdc4de?time=last-seven-days" TargetMode="External" /><Relationship Type="http://schemas.openxmlformats.org/officeDocument/2006/relationships/hyperlink" Id="rId21" Target="https://fabric.io/freshdesk3/android/apps/com.freshdesk.freshsales.mobile/issues/5ce760d2f8b88c2963bfc8ab?time=last-seven-days" TargetMode="External" /><Relationship Type="http://schemas.openxmlformats.org/officeDocument/2006/relationships/hyperlink" Id="rId20" Target="https://fabric.io/freshdesk3/android/apps/com.freshdesk.freshsales.mobile/issues/d2a780c50fdbb500829b0d303f5e219b?time=last-seven-days" TargetMode="External" /><Relationship Type="http://schemas.openxmlformats.org/officeDocument/2006/relationships/hyperlink" Id="rId24" Target="https://fabric.io/freshdesk3/android/apps/com.freshdesk.freshsales.mobile/issues/eeeadea384d931ae660cf3186bdadaa0?time=last-seven-day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3:53Z</dcterms:created>
  <dcterms:modified xsi:type="dcterms:W3CDTF">2024-02-16T23:1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